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7F811" w14:textId="650EE614" w:rsidR="00DB49BC" w:rsidRDefault="00DB49BC" w:rsidP="00C7087B">
      <w:pPr>
        <w:pStyle w:val="Heading2"/>
      </w:pPr>
      <w:r>
        <w:t>Non-Nested</w:t>
      </w:r>
    </w:p>
    <w:sdt>
      <w:sdtPr>
        <w:id w:val="1924762129"/>
        <w:placeholder>
          <w:docPart w:val="2F073327525A4D5392E1101C2C5997F8"/>
        </w:placeholder>
      </w:sdtPr>
      <w:sdtContent>
        <w:p w14:paraId="74FEB87C" w14:textId="77777777" w:rsidR="00DB49BC" w:rsidRDefault="00DB49BC" w:rsidP="00DB49BC">
          <w:pPr>
            <w:pStyle w:val="BodyText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list</w:t>
          </w:r>
          <w:r w:rsidRPr="009144C0">
            <w:rPr>
              <w:noProof/>
              <w:color w:val="2157AD"/>
              <w:shd w:val="clear" w:color="auto" w:fill="FAE7D2"/>
            </w:rPr>
            <w:t xml:space="preserve"> Bequests</w:t>
          </w:r>
          <w:r>
            <w:t>]</w:t>
          </w:r>
        </w:p>
      </w:sdtContent>
    </w:sdt>
    <w:p w14:paraId="5C9F3DC8" w14:textId="2D996262" w:rsidR="00DB49BC" w:rsidRDefault="00DB49BC" w:rsidP="00DB49BC">
      <w:pPr>
        <w:pStyle w:val="BodyText0"/>
        <w:numPr>
          <w:ilvl w:val="0"/>
          <w:numId w:val="11"/>
        </w:numPr>
      </w:pPr>
      <w:sdt>
        <w:sdtPr>
          <w:id w:val="232211275"/>
          <w:placeholder>
            <w:docPart w:val="2F073327525A4D5392E1101C2C5997F8"/>
          </w:placeholder>
        </w:sdtPr>
        <w:sdtContent>
          <w:r>
            <w:t>[</w:t>
          </w:r>
          <w:r w:rsidRPr="009144C0">
            <w:rPr>
              <w:noProof/>
              <w:color w:val="2157AD"/>
              <w:shd w:val="clear" w:color="auto" w:fill="C9E1F3"/>
            </w:rPr>
            <w:t>Recipient.​Full​Name</w:t>
          </w:r>
          <w:r>
            <w:t>]</w:t>
          </w:r>
        </w:sdtContent>
      </w:sdt>
    </w:p>
    <w:sdt>
      <w:sdtPr>
        <w:id w:val="-1962032059"/>
        <w:placeholder>
          <w:docPart w:val="2F073327525A4D5392E1101C2C5997F8"/>
        </w:placeholder>
      </w:sdtPr>
      <w:sdtContent>
        <w:p w14:paraId="079D8C6D" w14:textId="3FB4B132" w:rsidR="00DB49BC" w:rsidRPr="00DB49BC" w:rsidRDefault="00DB49BC" w:rsidP="00DB49BC">
          <w:pPr>
            <w:pStyle w:val="BodyText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endlist</w:t>
          </w:r>
          <w:r>
            <w:t>]</w:t>
          </w:r>
        </w:p>
      </w:sdtContent>
    </w:sdt>
    <w:p w14:paraId="4B96D3ED" w14:textId="24E8483C" w:rsidR="009144C0" w:rsidRDefault="009144C0" w:rsidP="00C7087B">
      <w:pPr>
        <w:pStyle w:val="Heading2"/>
      </w:pPr>
      <w:r>
        <w:t>Specific Bequests</w:t>
      </w:r>
    </w:p>
    <w:sdt>
      <w:sdtPr>
        <w:id w:val="465014343"/>
        <w:placeholder>
          <w:docPart w:val="DefaultPlaceholder_-1854013440"/>
        </w:placeholder>
      </w:sdtPr>
      <w:sdtEndPr/>
      <w:sdtContent>
        <w:p w14:paraId="07812AEF" w14:textId="73857DFA" w:rsidR="009144C0" w:rsidRDefault="009144C0" w:rsidP="009144C0">
          <w:pPr>
            <w:pStyle w:val="BodyText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list</w:t>
          </w:r>
          <w:r w:rsidRPr="009144C0">
            <w:rPr>
              <w:noProof/>
              <w:color w:val="2157AD"/>
              <w:shd w:val="clear" w:color="auto" w:fill="FAE7D2"/>
            </w:rPr>
            <w:t xml:space="preserve"> Bequests</w:t>
          </w:r>
          <w:r>
            <w:t>]</w:t>
          </w:r>
        </w:p>
      </w:sdtContent>
    </w:sdt>
    <w:p w14:paraId="744D0589" w14:textId="24F7B68A" w:rsidR="009144C0" w:rsidRDefault="009144C0" w:rsidP="009144C0">
      <w:pPr>
        <w:pStyle w:val="BodyText0"/>
        <w:numPr>
          <w:ilvl w:val="0"/>
          <w:numId w:val="11"/>
        </w:numPr>
      </w:pPr>
      <w:r>
        <w:t xml:space="preserve">To </w:t>
      </w:r>
      <w:sdt>
        <w:sdtPr>
          <w:id w:val="684720691"/>
          <w:placeholder>
            <w:docPart w:val="DefaultPlaceholder_-1854013440"/>
          </w:placeholder>
        </w:sdtPr>
        <w:sdtEndPr/>
        <w:sdtContent>
          <w:r>
            <w:t>[</w:t>
          </w:r>
          <w:r w:rsidRPr="009144C0">
            <w:rPr>
              <w:noProof/>
              <w:color w:val="2157AD"/>
              <w:shd w:val="clear" w:color="auto" w:fill="C9E1F3"/>
            </w:rPr>
            <w:t>Recipient.​Full​Name</w:t>
          </w:r>
          <w:r>
            <w:t>]</w:t>
          </w:r>
        </w:sdtContent>
      </w:sdt>
      <w:r>
        <w:t>, I gift:</w:t>
      </w:r>
    </w:p>
    <w:sdt>
      <w:sdtPr>
        <w:id w:val="-674964733"/>
        <w:placeholder>
          <w:docPart w:val="DefaultPlaceholder_-1854013440"/>
        </w:placeholder>
      </w:sdtPr>
      <w:sdtEndPr/>
      <w:sdtContent>
        <w:p w14:paraId="4E22A107" w14:textId="78D82E8B" w:rsidR="009144C0" w:rsidRDefault="009144C0" w:rsidP="009144C0">
          <w:pPr>
            <w:pStyle w:val="BodyText0"/>
            <w:ind w:left="72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list</w:t>
          </w:r>
          <w:r w:rsidRPr="009144C0">
            <w:rPr>
              <w:noProof/>
              <w:color w:val="2157AD"/>
              <w:shd w:val="clear" w:color="auto" w:fill="FAE7D2"/>
            </w:rPr>
            <w:t xml:space="preserve"> Descriptions</w:t>
          </w:r>
          <w:r>
            <w:t>]</w:t>
          </w:r>
        </w:p>
      </w:sdtContent>
    </w:sdt>
    <w:sdt>
      <w:sdtPr>
        <w:id w:val="1842972927"/>
        <w:placeholder>
          <w:docPart w:val="DefaultPlaceholder_-1854013440"/>
        </w:placeholder>
      </w:sdtPr>
      <w:sdtEndPr/>
      <w:sdtContent>
        <w:p w14:paraId="6D261F2A" w14:textId="70D6253B" w:rsidR="009144C0" w:rsidRDefault="009144C0" w:rsidP="009144C0">
          <w:pPr>
            <w:pStyle w:val="BodyText0"/>
            <w:numPr>
              <w:ilvl w:val="1"/>
              <w:numId w:val="11"/>
            </w:numPr>
          </w:pPr>
          <w:r>
            <w:t>[</w:t>
          </w:r>
          <w:r w:rsidRPr="009144C0">
            <w:rPr>
              <w:noProof/>
              <w:color w:val="2157AD"/>
              <w:shd w:val="clear" w:color="auto" w:fill="C9E1F3"/>
            </w:rPr>
            <w:t>this</w:t>
          </w:r>
          <w:r>
            <w:t>]</w:t>
          </w:r>
        </w:p>
      </w:sdtContent>
    </w:sdt>
    <w:sdt>
      <w:sdtPr>
        <w:id w:val="1839814310"/>
        <w:placeholder>
          <w:docPart w:val="DefaultPlaceholder_-1854013440"/>
        </w:placeholder>
      </w:sdtPr>
      <w:sdtEndPr/>
      <w:sdtContent>
        <w:p w14:paraId="3DF49A2F" w14:textId="320807D0" w:rsidR="006E2CB3" w:rsidRDefault="009144C0" w:rsidP="00DB49BC">
          <w:pPr>
            <w:pStyle w:val="BodyText0"/>
            <w:ind w:left="72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endlist</w:t>
          </w:r>
          <w:r>
            <w:t>]</w:t>
          </w:r>
        </w:p>
      </w:sdtContent>
    </w:sdt>
    <w:sdt>
      <w:sdtPr>
        <w:id w:val="-2105016088"/>
        <w:placeholder>
          <w:docPart w:val="DefaultPlaceholder_-1854013440"/>
        </w:placeholder>
      </w:sdtPr>
      <w:sdtEndPr/>
      <w:sdtContent>
        <w:p w14:paraId="665ABA5B" w14:textId="5D54A514" w:rsidR="009144C0" w:rsidRDefault="009144C0" w:rsidP="009144C0">
          <w:pPr>
            <w:pStyle w:val="BodyText0"/>
          </w:pPr>
          <w:r>
            <w:t>[</w:t>
          </w:r>
          <w:r w:rsidRPr="009144C0">
            <w:rPr>
              <w:b/>
              <w:noProof/>
              <w:color w:val="C8792A"/>
              <w:shd w:val="clear" w:color="auto" w:fill="FAE7D2"/>
            </w:rPr>
            <w:t>endlist</w:t>
          </w:r>
          <w:r>
            <w:t>]</w:t>
          </w:r>
        </w:p>
      </w:sdtContent>
    </w:sdt>
    <w:p w14:paraId="134DCBE8" w14:textId="29B1877C" w:rsidR="006E2CB3" w:rsidRDefault="006E2CB3" w:rsidP="006E2CB3">
      <w:pPr>
        <w:pStyle w:val="Heading2"/>
      </w:pPr>
      <w:r>
        <w:t>Inline Test</w:t>
      </w:r>
    </w:p>
    <w:p w14:paraId="4410132D" w14:textId="42C2F807" w:rsidR="006E2CB3" w:rsidRDefault="00DB49BC" w:rsidP="006E2CB3">
      <w:pPr>
        <w:pStyle w:val="BodyText0"/>
      </w:pPr>
      <w:sdt>
        <w:sdtPr>
          <w:id w:val="1208217223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b/>
              <w:noProof/>
              <w:color w:val="C8792A"/>
              <w:shd w:val="clear" w:color="auto" w:fill="FAE7D2"/>
            </w:rPr>
            <w:t>list</w:t>
          </w:r>
          <w:r w:rsidR="006E2CB3" w:rsidRPr="009144C0">
            <w:rPr>
              <w:noProof/>
              <w:color w:val="2157AD"/>
              <w:shd w:val="clear" w:color="auto" w:fill="FAE7D2"/>
            </w:rPr>
            <w:t xml:space="preserve"> Bequests</w:t>
          </w:r>
          <w:r w:rsidR="006E2CB3">
            <w:rPr>
              <w:noProof/>
              <w:color w:val="2157AD"/>
              <w:shd w:val="clear" w:color="auto" w:fill="FAE7D2"/>
            </w:rPr>
            <w:t>|punc:”1; 2; and Finally, 3</w:t>
          </w:r>
          <w:r w:rsidR="001C15A1">
            <w:rPr>
              <w:noProof/>
              <w:color w:val="2157AD"/>
              <w:shd w:val="clear" w:color="auto" w:fill="FAE7D2"/>
            </w:rPr>
            <w:t>”</w:t>
          </w:r>
          <w:r w:rsidR="006E2CB3">
            <w:t>]</w:t>
          </w:r>
        </w:sdtContent>
      </w:sdt>
      <w:r w:rsidR="006E2CB3">
        <w:t xml:space="preserve">To </w:t>
      </w:r>
      <w:sdt>
        <w:sdtPr>
          <w:id w:val="278616265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noProof/>
              <w:color w:val="2157AD"/>
              <w:shd w:val="clear" w:color="auto" w:fill="C9E1F3"/>
            </w:rPr>
            <w:t>Recipient.​Full​Name</w:t>
          </w:r>
          <w:r w:rsidR="006E2CB3">
            <w:t>]</w:t>
          </w:r>
        </w:sdtContent>
      </w:sdt>
      <w:r w:rsidR="006E2CB3">
        <w:t xml:space="preserve">, I gift </w:t>
      </w:r>
      <w:sdt>
        <w:sdtPr>
          <w:id w:val="2043470785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b/>
              <w:noProof/>
              <w:color w:val="C8792A"/>
              <w:shd w:val="clear" w:color="auto" w:fill="FAE7D2"/>
            </w:rPr>
            <w:t>list</w:t>
          </w:r>
          <w:r w:rsidR="006E2CB3" w:rsidRPr="009144C0">
            <w:rPr>
              <w:noProof/>
              <w:color w:val="2157AD"/>
              <w:shd w:val="clear" w:color="auto" w:fill="FAE7D2"/>
            </w:rPr>
            <w:t xml:space="preserve"> Descriptions</w:t>
          </w:r>
          <w:r w:rsidR="006E2CB3">
            <w:rPr>
              <w:noProof/>
              <w:color w:val="2157AD"/>
              <w:shd w:val="clear" w:color="auto" w:fill="FAE7D2"/>
            </w:rPr>
            <w:t>|punc:”1, 2 and 3”</w:t>
          </w:r>
          <w:r w:rsidR="006E2CB3">
            <w:t>]</w:t>
          </w:r>
        </w:sdtContent>
      </w:sdt>
      <w:sdt>
        <w:sdtPr>
          <w:id w:val="-737854843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noProof/>
              <w:color w:val="2157AD"/>
              <w:shd w:val="clear" w:color="auto" w:fill="C9E1F3"/>
            </w:rPr>
            <w:t>this</w:t>
          </w:r>
          <w:r w:rsidR="006E2CB3">
            <w:t>]</w:t>
          </w:r>
        </w:sdtContent>
      </w:sdt>
      <w:sdt>
        <w:sdtPr>
          <w:id w:val="1515186434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b/>
              <w:noProof/>
              <w:color w:val="C8792A"/>
              <w:shd w:val="clear" w:color="auto" w:fill="FAE7D2"/>
            </w:rPr>
            <w:t>endlist</w:t>
          </w:r>
          <w:r w:rsidR="006E2CB3">
            <w:t>]</w:t>
          </w:r>
        </w:sdtContent>
      </w:sdt>
      <w:sdt>
        <w:sdtPr>
          <w:id w:val="1676841606"/>
          <w:placeholder>
            <w:docPart w:val="90BE2D1E30A14A0784B339BC7CBEEA54"/>
          </w:placeholder>
        </w:sdtPr>
        <w:sdtEndPr/>
        <w:sdtContent>
          <w:r w:rsidR="006E2CB3">
            <w:t>[</w:t>
          </w:r>
          <w:r w:rsidR="006E2CB3" w:rsidRPr="009144C0">
            <w:rPr>
              <w:b/>
              <w:noProof/>
              <w:color w:val="C8792A"/>
              <w:shd w:val="clear" w:color="auto" w:fill="FAE7D2"/>
            </w:rPr>
            <w:t>endlist</w:t>
          </w:r>
          <w:r w:rsidR="006E2CB3">
            <w:t>]</w:t>
          </w:r>
        </w:sdtContent>
      </w:sdt>
      <w:r w:rsidR="006E2CB3">
        <w:t>.</w:t>
      </w:r>
    </w:p>
    <w:p w14:paraId="2704BC12" w14:textId="15FFAED4" w:rsidR="009F21CE" w:rsidRDefault="00C7087B" w:rsidP="00C7087B">
      <w:pPr>
        <w:pStyle w:val="Heading2"/>
      </w:pPr>
      <w:r>
        <w:t>End</w:t>
      </w:r>
      <w:bookmarkStart w:id="0" w:name="_GoBack"/>
      <w:bookmarkEnd w:id="0"/>
    </w:p>
    <w:sectPr w:rsidR="009F21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5F8B"/>
    <w:multiLevelType w:val="hybridMultilevel"/>
    <w:tmpl w:val="24F41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BC4"/>
    <w:multiLevelType w:val="hybridMultilevel"/>
    <w:tmpl w:val="1730F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E2211"/>
    <w:multiLevelType w:val="hybridMultilevel"/>
    <w:tmpl w:val="4E06CBC6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13C6B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 w15:restartNumberingAfterBreak="0">
    <w:nsid w:val="47B658A9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" w15:restartNumberingAfterBreak="0">
    <w:nsid w:val="50144ECF"/>
    <w:multiLevelType w:val="hybridMultilevel"/>
    <w:tmpl w:val="510A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34647"/>
    <w:multiLevelType w:val="hybridMultilevel"/>
    <w:tmpl w:val="16FA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934E4"/>
    <w:multiLevelType w:val="hybridMultilevel"/>
    <w:tmpl w:val="83F83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84FBF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4833F2E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6F6E1EF7"/>
    <w:multiLevelType w:val="hybridMultilevel"/>
    <w:tmpl w:val="34FAB10A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53FEA"/>
    <w:multiLevelType w:val="hybridMultilevel"/>
    <w:tmpl w:val="6ED41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0F44F1"/>
    <w:multiLevelType w:val="hybridMultilevel"/>
    <w:tmpl w:val="6C2AE5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205CBD"/>
    <w:multiLevelType w:val="hybridMultilevel"/>
    <w:tmpl w:val="1D6C2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0"/>
  </w:num>
  <w:num w:numId="8">
    <w:abstractNumId w:val="13"/>
  </w:num>
  <w:num w:numId="9">
    <w:abstractNumId w:val="6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LOwMDCzNDI2tTBV0lEKTi0uzszPAykwqQUAT+/dgCwAAAA="/>
  </w:docVars>
  <w:rsids>
    <w:rsidRoot w:val="00880C44"/>
    <w:rsid w:val="0001674E"/>
    <w:rsid w:val="00022DED"/>
    <w:rsid w:val="00043386"/>
    <w:rsid w:val="000C30C1"/>
    <w:rsid w:val="00114710"/>
    <w:rsid w:val="00181CE2"/>
    <w:rsid w:val="00194D36"/>
    <w:rsid w:val="001C15A1"/>
    <w:rsid w:val="0021575A"/>
    <w:rsid w:val="0023097C"/>
    <w:rsid w:val="0027275C"/>
    <w:rsid w:val="0029406A"/>
    <w:rsid w:val="002B628C"/>
    <w:rsid w:val="002E2033"/>
    <w:rsid w:val="00380EEE"/>
    <w:rsid w:val="003B61A3"/>
    <w:rsid w:val="003D5445"/>
    <w:rsid w:val="004B2CFD"/>
    <w:rsid w:val="004B4D72"/>
    <w:rsid w:val="004E405A"/>
    <w:rsid w:val="005320CE"/>
    <w:rsid w:val="0055618F"/>
    <w:rsid w:val="00566F4B"/>
    <w:rsid w:val="00575445"/>
    <w:rsid w:val="00664768"/>
    <w:rsid w:val="00697FAE"/>
    <w:rsid w:val="006D4D90"/>
    <w:rsid w:val="006E2CB3"/>
    <w:rsid w:val="006F4B99"/>
    <w:rsid w:val="0070582F"/>
    <w:rsid w:val="007261A3"/>
    <w:rsid w:val="00747388"/>
    <w:rsid w:val="00750DCD"/>
    <w:rsid w:val="00775F98"/>
    <w:rsid w:val="007E0874"/>
    <w:rsid w:val="007E78D9"/>
    <w:rsid w:val="007F13B7"/>
    <w:rsid w:val="00880C44"/>
    <w:rsid w:val="00882263"/>
    <w:rsid w:val="008C0A77"/>
    <w:rsid w:val="009144C0"/>
    <w:rsid w:val="00922C62"/>
    <w:rsid w:val="00971B0E"/>
    <w:rsid w:val="009B2E14"/>
    <w:rsid w:val="009D7AFC"/>
    <w:rsid w:val="009F21CE"/>
    <w:rsid w:val="009F647C"/>
    <w:rsid w:val="00A618CB"/>
    <w:rsid w:val="00AB5343"/>
    <w:rsid w:val="00AD6D15"/>
    <w:rsid w:val="00AD7824"/>
    <w:rsid w:val="00B33568"/>
    <w:rsid w:val="00B72C5C"/>
    <w:rsid w:val="00B74EDA"/>
    <w:rsid w:val="00BB4E27"/>
    <w:rsid w:val="00BF0D2E"/>
    <w:rsid w:val="00C077F4"/>
    <w:rsid w:val="00C10080"/>
    <w:rsid w:val="00C23B3A"/>
    <w:rsid w:val="00C510A7"/>
    <w:rsid w:val="00C604FA"/>
    <w:rsid w:val="00C7087B"/>
    <w:rsid w:val="00C72069"/>
    <w:rsid w:val="00CA2886"/>
    <w:rsid w:val="00CB4052"/>
    <w:rsid w:val="00CC18F3"/>
    <w:rsid w:val="00D1170C"/>
    <w:rsid w:val="00D224F0"/>
    <w:rsid w:val="00D903C6"/>
    <w:rsid w:val="00DB49BC"/>
    <w:rsid w:val="00DB7DFB"/>
    <w:rsid w:val="00DE4E95"/>
    <w:rsid w:val="00E13DEF"/>
    <w:rsid w:val="00E40605"/>
    <w:rsid w:val="00E45D72"/>
    <w:rsid w:val="00E464FA"/>
    <w:rsid w:val="00E76F4A"/>
    <w:rsid w:val="00EA044C"/>
    <w:rsid w:val="00EE24DD"/>
    <w:rsid w:val="00F30A29"/>
    <w:rsid w:val="00F5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91BB7"/>
  <w15:chartTrackingRefBased/>
  <w15:docId w15:val="{31722BBB-FCF6-48D4-8D04-DC7E9624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0C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tter">
    <w:name w:val="Body Text Letter"/>
    <w:basedOn w:val="BodyText"/>
    <w:uiPriority w:val="99"/>
    <w:rsid w:val="00880C44"/>
    <w:pPr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80C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0C44"/>
  </w:style>
  <w:style w:type="character" w:customStyle="1" w:styleId="Heading1Char">
    <w:name w:val="Heading 1 Char"/>
    <w:basedOn w:val="DefaultParagraphFont"/>
    <w:link w:val="Heading1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80C44"/>
    <w:pPr>
      <w:ind w:left="720"/>
      <w:contextualSpacing/>
    </w:pPr>
  </w:style>
  <w:style w:type="paragraph" w:customStyle="1" w:styleId="BodyText0">
    <w:name w:val="BodyText"/>
    <w:qFormat/>
    <w:rsid w:val="00575445"/>
    <w:pPr>
      <w:spacing w:after="240"/>
      <w:contextualSpacing/>
    </w:pPr>
    <w:rPr>
      <w:rFonts w:cstheme="minorHAnsi"/>
    </w:rPr>
  </w:style>
  <w:style w:type="character" w:styleId="PlaceholderText">
    <w:name w:val="Placeholder Text"/>
    <w:basedOn w:val="DefaultParagraphFont"/>
    <w:uiPriority w:val="99"/>
    <w:semiHidden/>
    <w:rsid w:val="006F4B99"/>
    <w:rPr>
      <w:color w:val="808080"/>
    </w:rPr>
  </w:style>
  <w:style w:type="character" w:customStyle="1" w:styleId="kField">
    <w:name w:val="k Field"/>
    <w:basedOn w:val="DefaultParagraphFont"/>
    <w:uiPriority w:val="1"/>
    <w:rsid w:val="00747388"/>
    <w:rPr>
      <w:noProof/>
      <w:color w:val="auto"/>
      <w:lang w:val="en-US"/>
    </w:rPr>
  </w:style>
  <w:style w:type="character" w:customStyle="1" w:styleId="kContent">
    <w:name w:val="k Content"/>
    <w:basedOn w:val="kField"/>
    <w:uiPriority w:val="1"/>
    <w:rsid w:val="00747388"/>
    <w:rPr>
      <w:noProof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A001F-E055-4A49-AFFF-29A9BA588310}"/>
      </w:docPartPr>
      <w:docPartBody>
        <w:p w:rsidR="00843BC7" w:rsidRDefault="008117D9"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BE2D1E30A14A0784B339BC7CBEE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5DDEA-11F4-4D43-8CCB-CC4137B19749}"/>
      </w:docPartPr>
      <w:docPartBody>
        <w:p w:rsidR="00070416" w:rsidRDefault="006552C8" w:rsidP="006552C8">
          <w:pPr>
            <w:pStyle w:val="90BE2D1E30A14A0784B339BC7CBEEA54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F073327525A4D5392E1101C2C5997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BA666-E58C-4548-BAD8-8DF93F583876}"/>
      </w:docPartPr>
      <w:docPartBody>
        <w:p w:rsidR="00000000" w:rsidRDefault="00070416" w:rsidP="00070416">
          <w:pPr>
            <w:pStyle w:val="2F073327525A4D5392E1101C2C5997F8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7D9"/>
    <w:rsid w:val="000128CB"/>
    <w:rsid w:val="00070416"/>
    <w:rsid w:val="00155AF6"/>
    <w:rsid w:val="00162989"/>
    <w:rsid w:val="00165AD8"/>
    <w:rsid w:val="002B3232"/>
    <w:rsid w:val="00345EAA"/>
    <w:rsid w:val="00353C3D"/>
    <w:rsid w:val="003D5535"/>
    <w:rsid w:val="003E2520"/>
    <w:rsid w:val="00433730"/>
    <w:rsid w:val="004360B1"/>
    <w:rsid w:val="005C63DA"/>
    <w:rsid w:val="005F53B6"/>
    <w:rsid w:val="006552C8"/>
    <w:rsid w:val="00674A9A"/>
    <w:rsid w:val="006E1B85"/>
    <w:rsid w:val="007666E5"/>
    <w:rsid w:val="007B6BA4"/>
    <w:rsid w:val="00805200"/>
    <w:rsid w:val="008117D9"/>
    <w:rsid w:val="00843BC7"/>
    <w:rsid w:val="008D34F5"/>
    <w:rsid w:val="009E7196"/>
    <w:rsid w:val="00A52DE6"/>
    <w:rsid w:val="00B05A81"/>
    <w:rsid w:val="00B335B0"/>
    <w:rsid w:val="00D44C9F"/>
    <w:rsid w:val="00E0604A"/>
    <w:rsid w:val="00E10C90"/>
    <w:rsid w:val="00ED4068"/>
    <w:rsid w:val="00F95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70416"/>
    <w:rPr>
      <w:color w:val="808080"/>
    </w:rPr>
  </w:style>
  <w:style w:type="paragraph" w:customStyle="1" w:styleId="57A63F431D784247B09432F75BF4F3AE">
    <w:name w:val="57A63F431D784247B09432F75BF4F3AE"/>
    <w:rsid w:val="008117D9"/>
  </w:style>
  <w:style w:type="paragraph" w:customStyle="1" w:styleId="35C4BC15DA8A441B80D804D22163A520">
    <w:name w:val="35C4BC15DA8A441B80D804D22163A520"/>
    <w:rsid w:val="008117D9"/>
  </w:style>
  <w:style w:type="paragraph" w:customStyle="1" w:styleId="A9788835D07A4152BEBC302013B2D93F">
    <w:name w:val="A9788835D07A4152BEBC302013B2D93F"/>
    <w:rsid w:val="003D5535"/>
  </w:style>
  <w:style w:type="paragraph" w:customStyle="1" w:styleId="9C810053DC4C4AD6B979AC48C3F40F46">
    <w:name w:val="9C810053DC4C4AD6B979AC48C3F40F46"/>
    <w:rsid w:val="003E2520"/>
  </w:style>
  <w:style w:type="paragraph" w:customStyle="1" w:styleId="E4C26202491D4A75A1D8A0AAD81260B6">
    <w:name w:val="E4C26202491D4A75A1D8A0AAD81260B6"/>
    <w:rsid w:val="003E2520"/>
  </w:style>
  <w:style w:type="paragraph" w:customStyle="1" w:styleId="AE58457B98014884A42D896D43B0952D">
    <w:name w:val="AE58457B98014884A42D896D43B0952D"/>
    <w:rsid w:val="003E2520"/>
  </w:style>
  <w:style w:type="paragraph" w:customStyle="1" w:styleId="5BA07C1F3DD744DF8C81F6106E5004B4">
    <w:name w:val="5BA07C1F3DD744DF8C81F6106E5004B4"/>
    <w:rsid w:val="003E2520"/>
  </w:style>
  <w:style w:type="paragraph" w:customStyle="1" w:styleId="CE91A5AFB0E541E889E7C2961D28FB51">
    <w:name w:val="CE91A5AFB0E541E889E7C2961D28FB51"/>
    <w:rsid w:val="00E10C90"/>
  </w:style>
  <w:style w:type="paragraph" w:customStyle="1" w:styleId="4B7CE484C9D7471EB913BA66CFFF5035">
    <w:name w:val="4B7CE484C9D7471EB913BA66CFFF5035"/>
    <w:rsid w:val="00E10C90"/>
  </w:style>
  <w:style w:type="paragraph" w:customStyle="1" w:styleId="4D634D80D7614AD8AFA4C3E12E671291">
    <w:name w:val="4D634D80D7614AD8AFA4C3E12E671291"/>
    <w:rsid w:val="007B6BA4"/>
  </w:style>
  <w:style w:type="paragraph" w:customStyle="1" w:styleId="A8B96861C9C242F3B5AE7A0A394A944F">
    <w:name w:val="A8B96861C9C242F3B5AE7A0A394A944F"/>
    <w:rsid w:val="007B6BA4"/>
  </w:style>
  <w:style w:type="paragraph" w:customStyle="1" w:styleId="90BE2D1E30A14A0784B339BC7CBEEA54">
    <w:name w:val="90BE2D1E30A14A0784B339BC7CBEEA54"/>
    <w:rsid w:val="006552C8"/>
  </w:style>
  <w:style w:type="paragraph" w:customStyle="1" w:styleId="2F073327525A4D5392E1101C2C5997F8">
    <w:name w:val="2F073327525A4D5392E1101C2C5997F8"/>
    <w:rsid w:val="000704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4</Words>
  <Characters>30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Mayberry</dc:creator>
  <cp:keywords/>
  <dc:description/>
  <cp:lastModifiedBy>Lowell Stewart</cp:lastModifiedBy>
  <cp:revision>7</cp:revision>
  <dcterms:created xsi:type="dcterms:W3CDTF">2019-07-10T17:25:00Z</dcterms:created>
  <dcterms:modified xsi:type="dcterms:W3CDTF">2019-07-10T21:13:00Z</dcterms:modified>
</cp:coreProperties>
</file>